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21291" w14:textId="62D4BD22" w:rsidR="009604F2" w:rsidRDefault="00FD2F42">
      <w:r>
        <w:t>Basics</w:t>
      </w:r>
    </w:p>
    <w:p w14:paraId="1668B797" w14:textId="4B902DB8" w:rsidR="00FD2F42" w:rsidRDefault="00FD2F42" w:rsidP="00FD2F42">
      <w:pPr>
        <w:pStyle w:val="ListParagraph"/>
        <w:numPr>
          <w:ilvl w:val="0"/>
          <w:numId w:val="3"/>
        </w:numPr>
      </w:pPr>
      <w:r>
        <w:t>C++ standard</w:t>
      </w:r>
    </w:p>
    <w:p w14:paraId="01CFF7FB" w14:textId="77777777" w:rsidR="00FD2F42" w:rsidRDefault="00FD2F42" w:rsidP="00FD2F42">
      <w:pPr>
        <w:pStyle w:val="ListParagraph"/>
        <w:numPr>
          <w:ilvl w:val="0"/>
          <w:numId w:val="3"/>
        </w:numPr>
      </w:pPr>
      <w:r>
        <w:t>Introduction: C++</w:t>
      </w:r>
    </w:p>
    <w:p w14:paraId="4A7BC836" w14:textId="77777777" w:rsidR="00FD2F42" w:rsidRDefault="00FD2F42" w:rsidP="00FD2F42">
      <w:pPr>
        <w:pStyle w:val="ListParagraph"/>
        <w:numPr>
          <w:ilvl w:val="0"/>
          <w:numId w:val="3"/>
        </w:numPr>
      </w:pPr>
      <w:r>
        <w:t>Setting up MSVC IDE</w:t>
      </w:r>
    </w:p>
    <w:p w14:paraId="0102C19A" w14:textId="6FB94921" w:rsidR="00FD2F42" w:rsidRDefault="00FD2F42" w:rsidP="00FD2F42">
      <w:pPr>
        <w:pStyle w:val="ListParagraph"/>
        <w:numPr>
          <w:ilvl w:val="0"/>
          <w:numId w:val="3"/>
        </w:numPr>
      </w:pPr>
      <w:r>
        <w:t>Compiling and linking executables</w:t>
      </w:r>
    </w:p>
    <w:p w14:paraId="65C43AB0" w14:textId="7767073C" w:rsidR="00FD2F42" w:rsidRDefault="00FD2F42" w:rsidP="00FD2F42">
      <w:pPr>
        <w:pStyle w:val="ListParagraph"/>
        <w:numPr>
          <w:ilvl w:val="0"/>
          <w:numId w:val="3"/>
        </w:numPr>
      </w:pPr>
      <w:r>
        <w:t>Data types</w:t>
      </w:r>
    </w:p>
    <w:p w14:paraId="7EC2CE72" w14:textId="77777777" w:rsidR="00513185" w:rsidRDefault="00513185" w:rsidP="00FD2F42">
      <w:pPr>
        <w:pStyle w:val="ListParagraph"/>
        <w:numPr>
          <w:ilvl w:val="0"/>
          <w:numId w:val="3"/>
        </w:numPr>
      </w:pPr>
      <w:r>
        <w:t>Functional programming</w:t>
      </w:r>
    </w:p>
    <w:p w14:paraId="468D725F" w14:textId="472189A2" w:rsidR="00513185" w:rsidRDefault="00513185" w:rsidP="00FD2F42">
      <w:pPr>
        <w:pStyle w:val="ListParagraph"/>
        <w:numPr>
          <w:ilvl w:val="0"/>
          <w:numId w:val="3"/>
        </w:numPr>
      </w:pPr>
      <w:r>
        <w:t>Input/output</w:t>
      </w:r>
    </w:p>
    <w:p w14:paraId="6CA9D44E" w14:textId="3BCF05C9" w:rsidR="00C34F71" w:rsidRDefault="00C34F71" w:rsidP="00FD2F42">
      <w:pPr>
        <w:pStyle w:val="ListParagraph"/>
        <w:numPr>
          <w:ilvl w:val="0"/>
          <w:numId w:val="3"/>
        </w:numPr>
      </w:pPr>
      <w:r>
        <w:t>Declarations and Definitions</w:t>
      </w:r>
    </w:p>
    <w:p w14:paraId="75BE6F37" w14:textId="5CDBD9E0" w:rsidR="00513185" w:rsidRPr="00C34F71" w:rsidRDefault="00513185" w:rsidP="00FD2F42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Pointers and References (Functions: passing by value and reference)</w:t>
      </w:r>
    </w:p>
    <w:p w14:paraId="79424515" w14:textId="3B623B98" w:rsidR="00513185" w:rsidRPr="00C34F71" w:rsidRDefault="00513185" w:rsidP="00FD2F42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Static vs. dynamic arrays</w:t>
      </w:r>
    </w:p>
    <w:p w14:paraId="70BC196F" w14:textId="30D682D3" w:rsidR="00FD2F42" w:rsidRPr="00C34F71" w:rsidRDefault="00513185" w:rsidP="00C34F71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Object oriented programming (creating objects).</w:t>
      </w:r>
    </w:p>
    <w:p w14:paraId="623E1CFF" w14:textId="19F0A29A" w:rsidR="00FD2F42" w:rsidRDefault="00FD2F42">
      <w:r>
        <w:t>Intermediate</w:t>
      </w:r>
    </w:p>
    <w:p w14:paraId="41DBD69D" w14:textId="77777777" w:rsidR="00513185" w:rsidRDefault="00513185" w:rsidP="00FD2F42">
      <w:pPr>
        <w:pStyle w:val="ListParagraph"/>
        <w:numPr>
          <w:ilvl w:val="0"/>
          <w:numId w:val="4"/>
        </w:numPr>
      </w:pPr>
      <w:r>
        <w:t xml:space="preserve">Copy constructor, members, operators, mutators, accessors. </w:t>
      </w:r>
    </w:p>
    <w:p w14:paraId="552379A0" w14:textId="77777777" w:rsidR="00513185" w:rsidRDefault="00513185" w:rsidP="00FD2F42">
      <w:pPr>
        <w:pStyle w:val="ListParagraph"/>
        <w:numPr>
          <w:ilvl w:val="0"/>
          <w:numId w:val="4"/>
        </w:numPr>
      </w:pPr>
      <w:r>
        <w:t>MSVC Debugger</w:t>
      </w:r>
    </w:p>
    <w:p w14:paraId="55194F1C" w14:textId="53789CC8" w:rsidR="00513185" w:rsidRDefault="00513185" w:rsidP="00FD2F42">
      <w:pPr>
        <w:pStyle w:val="ListParagraph"/>
        <w:numPr>
          <w:ilvl w:val="0"/>
          <w:numId w:val="4"/>
        </w:numPr>
      </w:pPr>
      <w:r>
        <w:t>Introduction to Inheritance, Polymorphism &amp; Encapsulation in C++.</w:t>
      </w:r>
    </w:p>
    <w:p w14:paraId="3D2EAFF7" w14:textId="1B02CA58" w:rsidR="00513185" w:rsidRDefault="00513185" w:rsidP="00FD2F42">
      <w:pPr>
        <w:pStyle w:val="ListParagraph"/>
        <w:numPr>
          <w:ilvl w:val="0"/>
          <w:numId w:val="4"/>
        </w:numPr>
      </w:pPr>
      <w:r>
        <w:t>Introduction to containers</w:t>
      </w:r>
    </w:p>
    <w:p w14:paraId="0D8EF26C" w14:textId="289FAD4A" w:rsidR="00513185" w:rsidRDefault="00513185" w:rsidP="00FD2F42">
      <w:pPr>
        <w:pStyle w:val="ListParagraph"/>
        <w:numPr>
          <w:ilvl w:val="0"/>
          <w:numId w:val="4"/>
        </w:numPr>
      </w:pPr>
      <w:r>
        <w:t>Introduction to objects (using objects)</w:t>
      </w:r>
    </w:p>
    <w:p w14:paraId="10C7C0BC" w14:textId="3BF66EEA" w:rsidR="00513185" w:rsidRDefault="00513185" w:rsidP="00FD2F42">
      <w:pPr>
        <w:pStyle w:val="ListParagraph"/>
        <w:numPr>
          <w:ilvl w:val="0"/>
          <w:numId w:val="4"/>
        </w:numPr>
      </w:pPr>
      <w:r>
        <w:t>Overview of the standard template library (STL).</w:t>
      </w:r>
    </w:p>
    <w:p w14:paraId="7809DC6C" w14:textId="6F049F21" w:rsidR="00513185" w:rsidRDefault="00513185" w:rsidP="00FD2F42">
      <w:pPr>
        <w:pStyle w:val="ListParagraph"/>
        <w:numPr>
          <w:ilvl w:val="0"/>
          <w:numId w:val="4"/>
        </w:numPr>
      </w:pPr>
      <w:r>
        <w:t>Introduction to template functions</w:t>
      </w:r>
    </w:p>
    <w:p w14:paraId="571CD2F5" w14:textId="221C868B" w:rsidR="00513185" w:rsidRDefault="00513185" w:rsidP="00FD2F42">
      <w:pPr>
        <w:pStyle w:val="ListParagraph"/>
        <w:numPr>
          <w:ilvl w:val="0"/>
          <w:numId w:val="4"/>
        </w:numPr>
      </w:pPr>
      <w:r>
        <w:t>Introduction to static and dynamic linking</w:t>
      </w:r>
    </w:p>
    <w:p w14:paraId="3F9A9B0D" w14:textId="70D1D6EA" w:rsidR="00FD2F42" w:rsidRDefault="00FD2F42" w:rsidP="00FD2F42">
      <w:pPr>
        <w:pStyle w:val="ListParagraph"/>
        <w:numPr>
          <w:ilvl w:val="0"/>
          <w:numId w:val="4"/>
        </w:numPr>
      </w:pPr>
      <w:r>
        <w:t>Polymorphism in C++</w:t>
      </w:r>
    </w:p>
    <w:p w14:paraId="10B87E48" w14:textId="4CFDC837" w:rsidR="00FD2F42" w:rsidRDefault="00FD2F42" w:rsidP="00FD2F42">
      <w:pPr>
        <w:pStyle w:val="ListParagraph"/>
        <w:numPr>
          <w:ilvl w:val="0"/>
          <w:numId w:val="2"/>
        </w:numPr>
      </w:pPr>
      <w:r>
        <w:t>Reference Counting and smart pointers</w:t>
      </w:r>
    </w:p>
    <w:p w14:paraId="3570034A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Libraries (static). </w:t>
      </w:r>
    </w:p>
    <w:p w14:paraId="60D2C1D9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Inheritance: Pure virtual functions (Creating interface objects). </w:t>
      </w:r>
    </w:p>
    <w:p w14:paraId="2E6F2D0E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Function objects. STL Library: </w:t>
      </w:r>
      <w:proofErr w:type="gramStart"/>
      <w:r>
        <w:t>erase(</w:t>
      </w:r>
      <w:proofErr w:type="gramEnd"/>
      <w:r>
        <w:t xml:space="preserve">), algorithms. </w:t>
      </w:r>
    </w:p>
    <w:p w14:paraId="5DE07248" w14:textId="649C4D66" w:rsidR="00FD2F42" w:rsidRDefault="00513185" w:rsidP="00C34F71">
      <w:pPr>
        <w:pStyle w:val="ListParagraph"/>
        <w:numPr>
          <w:ilvl w:val="0"/>
          <w:numId w:val="2"/>
        </w:numPr>
      </w:pPr>
      <w:r>
        <w:t xml:space="preserve">Also: switch, </w:t>
      </w:r>
      <w:proofErr w:type="spellStart"/>
      <w:r>
        <w:t>isnan</w:t>
      </w:r>
      <w:proofErr w:type="spellEnd"/>
      <w:r>
        <w:t xml:space="preserve">, </w:t>
      </w:r>
      <w:proofErr w:type="spellStart"/>
      <w:r>
        <w:t>isinf</w:t>
      </w:r>
      <w:proofErr w:type="spellEnd"/>
      <w:r>
        <w:t>. Revisiting header and source files.</w:t>
      </w:r>
    </w:p>
    <w:p w14:paraId="4E7EA2FE" w14:textId="0ED67D65" w:rsidR="00FD2F42" w:rsidRDefault="00FD2F42">
      <w:r>
        <w:t xml:space="preserve">Advanced </w:t>
      </w:r>
    </w:p>
    <w:p w14:paraId="6C5BE16F" w14:textId="298D02FA" w:rsidR="00FD2F42" w:rsidRDefault="00FD2F42" w:rsidP="00C34F71">
      <w:pPr>
        <w:pStyle w:val="ListParagraph"/>
        <w:numPr>
          <w:ilvl w:val="0"/>
          <w:numId w:val="2"/>
        </w:numPr>
      </w:pPr>
      <w:r>
        <w:t>More about memory management</w:t>
      </w:r>
    </w:p>
    <w:p w14:paraId="23BE6961" w14:textId="166C6B43" w:rsidR="00FD2F42" w:rsidRDefault="00FD2F42">
      <w:r>
        <w:t xml:space="preserve">Applications </w:t>
      </w:r>
    </w:p>
    <w:p w14:paraId="4BFF7336" w14:textId="3757B7D1" w:rsidR="00513185" w:rsidRDefault="00513185" w:rsidP="00FD2F42">
      <w:pPr>
        <w:pStyle w:val="ListParagraph"/>
        <w:numPr>
          <w:ilvl w:val="0"/>
          <w:numId w:val="1"/>
        </w:numPr>
      </w:pPr>
      <w:r>
        <w:t>Factorial example</w:t>
      </w:r>
    </w:p>
    <w:p w14:paraId="6E15D4F0" w14:textId="1F599D97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Applied to linear systems and matrices. </w:t>
      </w:r>
    </w:p>
    <w:p w14:paraId="7759D28A" w14:textId="77777777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BLAS/LAPACK. Assembly and optimisation. </w:t>
      </w:r>
    </w:p>
    <w:p w14:paraId="585B9A44" w14:textId="29BCACC9" w:rsidR="00FD2F42" w:rsidRDefault="00FD2F42" w:rsidP="00FD2F42">
      <w:pPr>
        <w:pStyle w:val="ListParagraph"/>
        <w:numPr>
          <w:ilvl w:val="0"/>
          <w:numId w:val="1"/>
        </w:numPr>
      </w:pPr>
      <w:r>
        <w:t>Vectorisation/MMX/SSE/SSE2</w:t>
      </w:r>
    </w:p>
    <w:p w14:paraId="463D704A" w14:textId="2C2775D4" w:rsidR="00FD2F42" w:rsidRDefault="00FD2F42" w:rsidP="00FD2F42">
      <w:pPr>
        <w:pStyle w:val="ListParagraph"/>
        <w:numPr>
          <w:ilvl w:val="0"/>
          <w:numId w:val="1"/>
        </w:numPr>
      </w:pPr>
      <w:r>
        <w:t>Sparse Matrix Formats</w:t>
      </w:r>
    </w:p>
    <w:p w14:paraId="460C8B5D" w14:textId="557A23AF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Introduction to </w:t>
      </w:r>
      <w:proofErr w:type="spellStart"/>
      <w:r>
        <w:t>PETScmage</w:t>
      </w:r>
      <w:proofErr w:type="spellEnd"/>
      <w:r>
        <w:t xml:space="preserve"> processing and filters.</w:t>
      </w:r>
    </w:p>
    <w:sectPr w:rsidR="00FD2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47B1"/>
    <w:multiLevelType w:val="hybridMultilevel"/>
    <w:tmpl w:val="AF9438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5D9C"/>
    <w:multiLevelType w:val="hybridMultilevel"/>
    <w:tmpl w:val="CBF62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72957"/>
    <w:multiLevelType w:val="hybridMultilevel"/>
    <w:tmpl w:val="2DA8D1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D6801"/>
    <w:multiLevelType w:val="hybridMultilevel"/>
    <w:tmpl w:val="9086C6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Q3NzQ2NzaxNDFV0lEKTi0uzszPAykwqgUAmCoLrCwAAAA="/>
  </w:docVars>
  <w:rsids>
    <w:rsidRoot w:val="00FD2F42"/>
    <w:rsid w:val="00193ED7"/>
    <w:rsid w:val="00513185"/>
    <w:rsid w:val="005D3C1D"/>
    <w:rsid w:val="009604F2"/>
    <w:rsid w:val="00C34F71"/>
    <w:rsid w:val="00FD2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40FB8"/>
  <w15:docId w15:val="{538E948B-6724-4F23-B416-84F668B4D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a Sundararajan</dc:creator>
  <cp:keywords/>
  <dc:description/>
  <cp:lastModifiedBy>Niranjana Sundararajan</cp:lastModifiedBy>
  <cp:revision>1</cp:revision>
  <dcterms:created xsi:type="dcterms:W3CDTF">2021-12-20T19:22:00Z</dcterms:created>
  <dcterms:modified xsi:type="dcterms:W3CDTF">2021-12-23T12:02:00Z</dcterms:modified>
</cp:coreProperties>
</file>